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Bootstrapping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3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oa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Warning: package 'boot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s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'nlstools' has been loaded.</w:t>
      </w:r>
    </w:p>
    <w:p>
      <w:pPr>
        <w:pStyle w:val="SourceCode"/>
      </w:pPr>
      <w:r>
        <w:rPr>
          <w:rStyle w:val="VerbatimChar"/>
        </w:rPr>
        <w:t xml:space="preserve">## IMPORTANT NOTICE: Most nonlinear regression models and data set examples</w:t>
      </w:r>
    </w:p>
    <w:p>
      <w:pPr>
        <w:pStyle w:val="SourceCode"/>
      </w:pPr>
      <w:r>
        <w:rPr>
          <w:rStyle w:val="VerbatimChar"/>
        </w:rPr>
        <w:t xml:space="preserve">## related to predictive microbiolgy have been moved to the package 'nlsMicrobio'</w:t>
      </w:r>
    </w:p>
    <w:p>
      <w:pPr>
        <w:pStyle w:val="FirstParagraph"/>
      </w:pPr>
      <w:r>
        <w:t xml:space="preserve">Create survey data vector and proportion function, then bootstrap.</w:t>
      </w:r>
    </w:p>
    <w:p>
      <w:pPr>
        <w:pStyle w:val="SourceCode"/>
      </w:pP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op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i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i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i])}</w:t>
      </w:r>
      <w:r>
        <w:br w:type="textWrapping"/>
      </w:r>
      <w:r>
        <w:br w:type="textWrapping"/>
      </w:r>
      <w:r>
        <w:rPr>
          <w:rStyle w:val="NormalTok"/>
        </w:rPr>
        <w:t xml:space="preserve">boot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survey, prop_fu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t_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survey, statistic = prop_fun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original       bias    std. error</w:t>
      </w:r>
      <w:r>
        <w:br w:type="textWrapping"/>
      </w:r>
      <w:r>
        <w:rPr>
          <w:rStyle w:val="VerbatimChar"/>
        </w:rPr>
        <w:t xml:space="preserve">## t1* 0.6111111 -0.001161111  0.0811591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_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UCSB Survey Bootstra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 that Experienced Negative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b_bootstra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ey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boot_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ey_ci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t_10000, conf = 0.95, type = "perc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Percentile     </w:t>
      </w:r>
      <w:r>
        <w:br w:type="textWrapping"/>
      </w:r>
      <w:r>
        <w:rPr>
          <w:rStyle w:val="VerbatimChar"/>
        </w:rPr>
        <w:t xml:space="preserve">## 95%   ( 0.4444,  0.7778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FirstParagraph"/>
      </w:pPr>
      <w:r>
        <w:t xml:space="preserve">The mean percent of genderqueer students who responded that they had personally experienced “exclusionary, offensive, hostile or intimidating conduct” is 61% (n =36), with a bootstrapped 95% confidence interval of [0.44, 0.7778] tons (10,000 bootstrap samples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48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: Bootstrapping</dc:title>
  <dc:creator>Brad Anderson</dc:creator>
  <dcterms:created xsi:type="dcterms:W3CDTF">2018-02-27T06:31:14Z</dcterms:created>
  <dcterms:modified xsi:type="dcterms:W3CDTF">2018-02-27T06:31:14Z</dcterms:modified>
</cp:coreProperties>
</file>